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91D8" w14:textId="482A3B93" w:rsidR="00B83D28" w:rsidRPr="003B3E73" w:rsidRDefault="00B83D28" w:rsidP="002B46E6">
      <w:pPr>
        <w:rPr>
          <w:rFonts w:ascii="Myriad Pro" w:eastAsia="Malgun Gothic Semilight" w:hAnsi="Myriad Pro" w:cs="Malgun Gothic Semilight"/>
          <w:color w:val="626161"/>
          <w:lang w:eastAsia="en-US"/>
        </w:rPr>
      </w:pPr>
    </w:p>
    <w:p w14:paraId="09556FBB" w14:textId="77777777" w:rsidR="00B83D28" w:rsidRPr="003B3E73" w:rsidRDefault="00B83D28" w:rsidP="002B46E6">
      <w:pPr>
        <w:rPr>
          <w:rFonts w:ascii="Arial Black" w:eastAsia="Malgun Gothic Semilight" w:hAnsi="Arial Black" w:cs="Malgun Gothic Semilight"/>
          <w:color w:val="626161"/>
          <w:lang w:eastAsia="en-US"/>
        </w:rPr>
      </w:pPr>
    </w:p>
    <w:p w14:paraId="671F6A5D" w14:textId="538D0DA6" w:rsidR="00D239D9" w:rsidRPr="003B3E73" w:rsidRDefault="00D239D9" w:rsidP="002B46E6">
      <w:pPr>
        <w:rPr>
          <w:rFonts w:ascii="Myriad Pro" w:eastAsia="Malgun Gothic Semilight" w:hAnsi="Myriad Pro" w:cs="Malgun Gothic Semilight"/>
          <w:color w:val="626161"/>
          <w:sz w:val="28"/>
          <w:szCs w:val="28"/>
          <w:lang w:eastAsia="en-US"/>
        </w:rPr>
      </w:pPr>
      <w:r w:rsidRPr="003B3E73">
        <w:rPr>
          <w:rFonts w:ascii="Myriad Pro Light" w:eastAsia="Malgun Gothic Semilight" w:hAnsi="Myriad Pro Light" w:cs="Malgun Gothic Semilight"/>
          <w:color w:val="0D0D0D" w:themeColor="text1" w:themeTint="F2"/>
          <w:sz w:val="28"/>
          <w:szCs w:val="28"/>
          <w:lang w:eastAsia="en-US"/>
        </w:rPr>
        <w:t>R</w:t>
      </w:r>
      <w:r w:rsidR="00C519BB" w:rsidRPr="003B3E73">
        <w:rPr>
          <w:rFonts w:ascii="Myriad Pro Light" w:eastAsia="Malgun Gothic Semilight" w:hAnsi="Myriad Pro Light" w:cs="Malgun Gothic Semilight"/>
          <w:color w:val="0D0D0D" w:themeColor="text1" w:themeTint="F2"/>
          <w:sz w:val="28"/>
          <w:szCs w:val="28"/>
          <w:lang w:eastAsia="en-US"/>
        </w:rPr>
        <w:t>oteiro</w:t>
      </w:r>
      <w:r w:rsidRPr="003B3E73">
        <w:rPr>
          <w:rFonts w:ascii="Myriad Pro Light" w:eastAsia="Malgun Gothic Semilight" w:hAnsi="Myriad Pro Light" w:cs="Malgun Gothic Semilight"/>
          <w:color w:val="0D0D0D" w:themeColor="text1" w:themeTint="F2"/>
          <w:sz w:val="28"/>
          <w:szCs w:val="28"/>
          <w:lang w:eastAsia="en-US"/>
        </w:rPr>
        <w:t xml:space="preserve"> </w:t>
      </w:r>
      <w:r w:rsidR="00C519BB" w:rsidRPr="003B3E73">
        <w:rPr>
          <w:rFonts w:ascii="Myriad Pro Light" w:eastAsia="Malgun Gothic Semilight" w:hAnsi="Myriad Pro Light" w:cs="Malgun Gothic Semilight"/>
          <w:color w:val="0D0D0D" w:themeColor="text1" w:themeTint="F2"/>
          <w:sz w:val="28"/>
          <w:szCs w:val="28"/>
          <w:lang w:eastAsia="en-US"/>
        </w:rPr>
        <w:t>da/o</w:t>
      </w:r>
      <w:r w:rsidR="0073269D" w:rsidRPr="003B3E73">
        <w:rPr>
          <w:rFonts w:ascii="Myriad Pro" w:eastAsia="Malgun Gothic Semilight" w:hAnsi="Myriad Pro" w:cs="Malgun Gothic Semilight"/>
          <w:color w:val="0D0D0D" w:themeColor="text1" w:themeTint="F2"/>
          <w:sz w:val="28"/>
          <w:szCs w:val="28"/>
          <w:lang w:eastAsia="en-US"/>
        </w:rPr>
        <w:t xml:space="preserve"> </w:t>
      </w:r>
      <w:r w:rsidR="0073269D" w:rsidRPr="003B3E73">
        <w:rPr>
          <w:rFonts w:ascii="Myriad Pro" w:eastAsia="Malgun Gothic Semilight" w:hAnsi="Myriad Pro" w:cs="Malgun Gothic Semilight"/>
          <w:color w:val="626161"/>
          <w:sz w:val="28"/>
          <w:szCs w:val="28"/>
          <w:lang w:eastAsia="en-US"/>
        </w:rPr>
        <w:t>(nome do Roteiro)</w:t>
      </w:r>
      <w:r w:rsidRPr="003B3E73">
        <w:rPr>
          <w:rFonts w:ascii="Myriad Pro" w:eastAsia="Malgun Gothic Semilight" w:hAnsi="Myriad Pro" w:cs="Malgun Gothic Semilight"/>
          <w:color w:val="626161"/>
          <w:sz w:val="28"/>
          <w:szCs w:val="28"/>
          <w:lang w:eastAsia="en-US"/>
        </w:rPr>
        <w:t xml:space="preserve">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8"/>
          <w:szCs w:val="28"/>
          <w:lang w:eastAsia="en-US"/>
        </w:rPr>
        <w:t>_______________</w:t>
      </w:r>
      <w:r w:rsidRPr="003B3E73">
        <w:rPr>
          <w:rFonts w:ascii="Myriad Pro" w:eastAsia="Malgun Gothic Semilight" w:hAnsi="Myriad Pro" w:cs="Malgun Gothic Semilight"/>
          <w:color w:val="626161"/>
          <w:sz w:val="28"/>
          <w:szCs w:val="28"/>
          <w:lang w:eastAsia="en-US"/>
        </w:rPr>
        <w:t xml:space="preserve"> 202</w:t>
      </w:r>
      <w:r w:rsidR="0073269D" w:rsidRPr="003B3E73">
        <w:rPr>
          <w:rFonts w:ascii="Myriad Pro" w:eastAsia="Malgun Gothic Semilight" w:hAnsi="Myriad Pro" w:cs="Malgun Gothic Semilight"/>
          <w:color w:val="626161"/>
          <w:sz w:val="28"/>
          <w:szCs w:val="28"/>
          <w:lang w:eastAsia="en-US"/>
        </w:rPr>
        <w:t>2</w:t>
      </w:r>
    </w:p>
    <w:p w14:paraId="76E2472C" w14:textId="61D14F67" w:rsidR="00D239D9" w:rsidRPr="003B3E73" w:rsidRDefault="00D239D9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35E01C54" w14:textId="72466B60" w:rsidR="00D239D9" w:rsidRPr="003B3E73" w:rsidRDefault="00D239D9" w:rsidP="00D239D9">
      <w:pPr>
        <w:jc w:val="both"/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O Roteiro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inicia a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e termina a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_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, contempla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atividades</w:t>
      </w:r>
      <w:r w:rsidR="00FA1870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e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</w:t>
      </w:r>
      <w:r w:rsidR="00FA1870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territórios diferentes.</w:t>
      </w:r>
    </w:p>
    <w:p w14:paraId="282FB4EC" w14:textId="24A9F336" w:rsidR="00503D4D" w:rsidRPr="003B3E73" w:rsidRDefault="00503D4D" w:rsidP="002B46E6">
      <w:pPr>
        <w:rPr>
          <w:rFonts w:ascii="Myriad Pro" w:eastAsia="Verdana Pro" w:hAnsi="Myriad Pro" w:cs="Verdana Pro"/>
          <w:color w:val="626161"/>
          <w:sz w:val="24"/>
          <w:szCs w:val="24"/>
        </w:rPr>
      </w:pPr>
    </w:p>
    <w:p w14:paraId="26E426C6" w14:textId="790DA4FA" w:rsidR="00503D4D" w:rsidRPr="003B3E73" w:rsidRDefault="00503D4D" w:rsidP="002B46E6">
      <w:pPr>
        <w:rPr>
          <w:rFonts w:ascii="Myriad Pro" w:eastAsia="Verdana Pro" w:hAnsi="Myriad Pro" w:cs="Verdana Pro"/>
          <w:color w:val="626161"/>
          <w:sz w:val="24"/>
          <w:szCs w:val="24"/>
        </w:rPr>
      </w:pPr>
    </w:p>
    <w:p w14:paraId="1B7EFE70" w14:textId="1C2A4B8E" w:rsidR="00C519BB" w:rsidRPr="003B3E73" w:rsidRDefault="003B3E73" w:rsidP="002B46E6">
      <w:pPr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</w:pPr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 xml:space="preserve">Informação: </w:t>
      </w:r>
    </w:p>
    <w:p w14:paraId="465F5823" w14:textId="59ADF3E0" w:rsidR="00FA1870" w:rsidRPr="003B3E73" w:rsidRDefault="00FA1870" w:rsidP="00FB351F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 Light" w:eastAsia="Malgun Gothic Semilight" w:hAnsi="Myriad Pro Light" w:cs="Malgun Gothic Semilight"/>
          <w:b/>
          <w:bCs/>
          <w:color w:val="626161"/>
          <w:sz w:val="24"/>
          <w:szCs w:val="24"/>
          <w:lang w:eastAsia="en-US"/>
        </w:rPr>
        <w:t>D</w:t>
      </w:r>
      <w:r w:rsidR="00C519BB" w:rsidRPr="003B3E73">
        <w:rPr>
          <w:rFonts w:ascii="Myriad Pro Light" w:eastAsia="Malgun Gothic Semilight" w:hAnsi="Myriad Pro Light" w:cs="Malgun Gothic Semilight"/>
          <w:b/>
          <w:bCs/>
          <w:color w:val="626161"/>
          <w:sz w:val="24"/>
          <w:szCs w:val="24"/>
          <w:lang w:eastAsia="en-US"/>
        </w:rPr>
        <w:t>ia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____</w:t>
      </w:r>
    </w:p>
    <w:p w14:paraId="6F29D176" w14:textId="64218474" w:rsidR="00FA1870" w:rsidRPr="003B3E73" w:rsidRDefault="00FA1870" w:rsidP="00FA1870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 Light" w:eastAsia="Malgun Gothic Semilight" w:hAnsi="Myriad Pro Light" w:cs="Malgun Gothic Semilight"/>
          <w:b/>
          <w:bCs/>
          <w:color w:val="626161"/>
          <w:sz w:val="24"/>
          <w:szCs w:val="24"/>
          <w:lang w:eastAsia="en-US"/>
        </w:rPr>
        <w:t>H</w:t>
      </w:r>
      <w:r w:rsidR="00C519BB" w:rsidRPr="003B3E73">
        <w:rPr>
          <w:rFonts w:ascii="Myriad Pro Light" w:eastAsia="Malgun Gothic Semilight" w:hAnsi="Myriad Pro Light" w:cs="Malgun Gothic Semilight"/>
          <w:b/>
          <w:bCs/>
          <w:color w:val="626161"/>
          <w:sz w:val="24"/>
          <w:szCs w:val="24"/>
          <w:lang w:eastAsia="en-US"/>
        </w:rPr>
        <w:t>orário</w:t>
      </w:r>
      <w:r w:rsidR="00FB351F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________</w:t>
      </w:r>
    </w:p>
    <w:p w14:paraId="123A9CC7" w14:textId="77777777" w:rsidR="00FA1870" w:rsidRPr="003B3E73" w:rsidRDefault="00FA1870" w:rsidP="002B46E6">
      <w:pPr>
        <w:rPr>
          <w:rFonts w:ascii="Myriad Pro" w:eastAsia="Malgun Gothic Semilight" w:hAnsi="Myriad Pro" w:cs="Malgun Gothic Semilight"/>
          <w:b/>
          <w:bCs/>
          <w:color w:val="626161"/>
          <w:sz w:val="24"/>
          <w:szCs w:val="24"/>
          <w:lang w:eastAsia="en-US"/>
        </w:rPr>
      </w:pPr>
    </w:p>
    <w:p w14:paraId="70B0DA3D" w14:textId="71412417" w:rsidR="00FA1870" w:rsidRPr="003B3E73" w:rsidRDefault="00FA1870" w:rsidP="003B4C2F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 Light" w:eastAsia="Malgun Gothic Semilight" w:hAnsi="Myriad Pro Light" w:cs="Malgun Gothic Semilight"/>
          <w:b/>
          <w:bCs/>
          <w:color w:val="626161"/>
          <w:sz w:val="24"/>
          <w:szCs w:val="24"/>
          <w:lang w:eastAsia="en-US"/>
        </w:rPr>
        <w:t>L</w:t>
      </w:r>
      <w:r w:rsidR="00C519BB" w:rsidRPr="003B3E73">
        <w:rPr>
          <w:rFonts w:ascii="Myriad Pro Light" w:eastAsia="Malgun Gothic Semilight" w:hAnsi="Myriad Pro Light" w:cs="Malgun Gothic Semilight"/>
          <w:b/>
          <w:bCs/>
          <w:color w:val="626161"/>
          <w:sz w:val="24"/>
          <w:szCs w:val="24"/>
          <w:lang w:eastAsia="en-US"/>
        </w:rPr>
        <w:t>ocal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_______________________</w:t>
      </w:r>
    </w:p>
    <w:p w14:paraId="45C10C78" w14:textId="155EC9BD" w:rsidR="002B46E6" w:rsidRPr="003B3E73" w:rsidRDefault="002B46E6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706E14B9" w14:textId="4A1DFED5" w:rsidR="00C519BB" w:rsidRPr="003B3E73" w:rsidRDefault="00C519BB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7BC61481" w14:textId="77777777" w:rsidR="00C519BB" w:rsidRPr="003B3E73" w:rsidRDefault="00C519BB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6258F045" w14:textId="0FF3152D" w:rsidR="002B46E6" w:rsidRPr="003B3E73" w:rsidRDefault="002B46E6" w:rsidP="0019155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A</w:t>
      </w:r>
      <w:r w:rsidR="00C519BB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tividade</w:t>
      </w:r>
      <w:r w:rsid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:</w:t>
      </w:r>
      <w:r w:rsidR="004C372E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br/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[S</w:t>
      </w:r>
      <w:r w:rsidR="00C519BB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inopse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]</w:t>
      </w:r>
    </w:p>
    <w:p w14:paraId="32429BD5" w14:textId="7791BAEF" w:rsidR="00503D4D" w:rsidRPr="003B3E73" w:rsidRDefault="00503D4D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2CBD480E" w14:textId="77777777" w:rsidR="00695828" w:rsidRPr="003B3E73" w:rsidRDefault="00695828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53F375FC" w14:textId="7BD1F526" w:rsidR="00695828" w:rsidRPr="003B3E73" w:rsidRDefault="00695828" w:rsidP="002B46E6">
      <w:pPr>
        <w:rPr>
          <w:rFonts w:ascii="Myriad Pro" w:eastAsia="Malgun Gothic Semilight" w:hAnsi="Myriad Pro" w:cs="Malgun Gothic Semilight"/>
          <w:b/>
          <w:bCs/>
          <w:color w:val="626161"/>
          <w:sz w:val="28"/>
          <w:szCs w:val="28"/>
          <w:lang w:eastAsia="en-US"/>
        </w:rPr>
      </w:pPr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C</w:t>
      </w:r>
      <w:r w:rsidR="00C519BB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ontactos</w:t>
      </w:r>
      <w:r w:rsidR="003B3E73">
        <w:rPr>
          <w:rFonts w:ascii="Myriad Pro" w:eastAsia="Malgun Gothic Semilight" w:hAnsi="Myriad Pro" w:cs="Malgun Gothic Semilight"/>
          <w:b/>
          <w:bCs/>
          <w:color w:val="626161"/>
          <w:sz w:val="28"/>
          <w:szCs w:val="28"/>
          <w:lang w:eastAsia="en-US"/>
        </w:rPr>
        <w:t>:</w:t>
      </w:r>
    </w:p>
    <w:p w14:paraId="09067B0F" w14:textId="1EDE5F1C" w:rsidR="002B46E6" w:rsidRPr="003B3E73" w:rsidRDefault="003B4C2F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  <w:t>Entidade Associada</w:t>
      </w:r>
    </w:p>
    <w:p w14:paraId="694C9BF7" w14:textId="50DEDF0A" w:rsidR="003B4C2F" w:rsidRPr="003B3E73" w:rsidRDefault="003B4C2F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</w:pPr>
    </w:p>
    <w:p w14:paraId="111F605F" w14:textId="77777777" w:rsidR="00695828" w:rsidRPr="003B3E73" w:rsidRDefault="00695828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</w:pPr>
    </w:p>
    <w:p w14:paraId="78A11C81" w14:textId="1D322840" w:rsidR="003B4C2F" w:rsidRPr="003B3E73" w:rsidRDefault="003B4C2F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  <w:t>Dinamizador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  <w:t>/</w:t>
      </w:r>
      <w:r w:rsidR="00640DF5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  <w:t>a</w:t>
      </w:r>
    </w:p>
    <w:p w14:paraId="283EE682" w14:textId="101DD91A" w:rsidR="00C519BB" w:rsidRPr="003B3E73" w:rsidRDefault="00C519BB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</w:pPr>
    </w:p>
    <w:p w14:paraId="641E860C" w14:textId="77777777" w:rsidR="00C519BB" w:rsidRPr="003B3E73" w:rsidRDefault="00C519BB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u w:val="single"/>
          <w:lang w:eastAsia="en-US"/>
        </w:rPr>
      </w:pPr>
    </w:p>
    <w:p w14:paraId="201709BF" w14:textId="77777777" w:rsidR="003B4C2F" w:rsidRPr="003B3E73" w:rsidRDefault="003B4C2F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42463434" w14:textId="3A3DB9A6" w:rsidR="003B4C2F" w:rsidRPr="003B3E73" w:rsidRDefault="003B4C2F" w:rsidP="002B46E6">
      <w:pPr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</w:pPr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P</w:t>
      </w:r>
      <w:r w:rsidR="00C519BB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articipantes</w:t>
      </w:r>
      <w:r w:rsid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:</w:t>
      </w:r>
    </w:p>
    <w:p w14:paraId="601F7826" w14:textId="43D193CC" w:rsidR="003B4C2F" w:rsidRPr="003B3E73" w:rsidRDefault="00695828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_ pessoas</w:t>
      </w:r>
    </w:p>
    <w:p w14:paraId="5A1FD08D" w14:textId="59F640AB" w:rsidR="00695828" w:rsidRPr="003B3E73" w:rsidRDefault="00695828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Idades: ____________</w:t>
      </w:r>
    </w:p>
    <w:p w14:paraId="0173C940" w14:textId="2DAC1BB2" w:rsidR="003B4C2F" w:rsidRPr="003B3E73" w:rsidRDefault="003B4C2F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3EAF4F6F" w14:textId="290EE771" w:rsidR="00B83D28" w:rsidRPr="003B3E73" w:rsidRDefault="00B83D28" w:rsidP="002B46E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3BD19206" w14:textId="77777777" w:rsidR="00640DF5" w:rsidRPr="003B3E73" w:rsidRDefault="00640DF5" w:rsidP="002B46E6">
      <w:pPr>
        <w:rPr>
          <w:rFonts w:ascii="Myriad Pro" w:eastAsia="Malgun Gothic Semilight" w:hAnsi="Myriad Pro" w:cs="Malgun Gothic Semilight"/>
          <w:color w:val="0D0D0D" w:themeColor="text1" w:themeTint="F2"/>
          <w:sz w:val="24"/>
          <w:szCs w:val="24"/>
          <w:lang w:eastAsia="en-US"/>
        </w:rPr>
      </w:pPr>
    </w:p>
    <w:p w14:paraId="3D43B6E6" w14:textId="6D07EC5E" w:rsidR="002B46E6" w:rsidRPr="003B3E73" w:rsidRDefault="002B46E6" w:rsidP="002B46E6">
      <w:pPr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</w:pPr>
      <w:proofErr w:type="gramStart"/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A</w:t>
      </w:r>
      <w:r w:rsidR="00C519BB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poio Animar</w:t>
      </w:r>
      <w:proofErr w:type="gramEnd"/>
      <w:r w:rsid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:</w:t>
      </w:r>
    </w:p>
    <w:p w14:paraId="46A3D72F" w14:textId="6A70A167" w:rsidR="00A9495F" w:rsidRPr="003B3E73" w:rsidRDefault="003B4C2F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Custos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:</w:t>
      </w:r>
    </w:p>
    <w:p w14:paraId="61D2CBC3" w14:textId="5986364F" w:rsidR="00695828" w:rsidRPr="003B3E73" w:rsidRDefault="00695828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 recursos humanos (quem)</w:t>
      </w:r>
    </w:p>
    <w:p w14:paraId="0CDE4780" w14:textId="431CAACE" w:rsidR="00695828" w:rsidRPr="003B3E73" w:rsidRDefault="00695828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 recursos materiais (papelaria, impressões, tipografias)</w:t>
      </w:r>
    </w:p>
    <w:p w14:paraId="3DD17BF3" w14:textId="23638986" w:rsidR="00695828" w:rsidRPr="003B3E73" w:rsidRDefault="00695828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 transporte</w:t>
      </w:r>
    </w:p>
    <w:p w14:paraId="3C9FA954" w14:textId="1D8F4908" w:rsidR="00695828" w:rsidRPr="003B3E73" w:rsidRDefault="00695828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proofErr w:type="spellStart"/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Etc</w:t>
      </w:r>
      <w:proofErr w:type="spellEnd"/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</w:t>
      </w:r>
    </w:p>
    <w:p w14:paraId="1CF18B74" w14:textId="797FA8EB" w:rsidR="00C519BB" w:rsidRPr="003B3E73" w:rsidRDefault="00C519BB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31804006" w14:textId="2024FB60" w:rsidR="00C519BB" w:rsidRPr="003B3E73" w:rsidRDefault="00C519BB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45CC5982" w14:textId="4B929C94" w:rsidR="00C519BB" w:rsidRPr="003B3E73" w:rsidRDefault="00C519BB" w:rsidP="006958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0B427170" w14:textId="40862E8F" w:rsidR="00C519BB" w:rsidRDefault="00C519BB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76B4EF19" w14:textId="16459968" w:rsidR="00D645B7" w:rsidRDefault="00D645B7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071AE00F" w14:textId="77777777" w:rsidR="00D645B7" w:rsidRPr="003B3E73" w:rsidRDefault="00D645B7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6B966B03" w14:textId="6403D4E5" w:rsidR="00B83D28" w:rsidRPr="003B3E73" w:rsidRDefault="00B83D28">
      <w:pPr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</w:pPr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P</w:t>
      </w:r>
      <w:r w:rsidR="00C519BB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agamentos</w:t>
      </w:r>
      <w:r w:rsid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:</w:t>
      </w:r>
    </w:p>
    <w:p w14:paraId="45730029" w14:textId="056253F7" w:rsidR="00B83D28" w:rsidRPr="003B3E73" w:rsidRDefault="00B83D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Após a atividade, deverá emitir </w:t>
      </w:r>
      <w:r w:rsidR="00640DF5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um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recibo verde</w:t>
      </w:r>
      <w:r w:rsidR="00640DF5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, ato isolado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, ou faturas/recibo</w:t>
      </w:r>
      <w:r w:rsidR="00670F5C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</w:t>
      </w:r>
      <w:proofErr w:type="gramStart"/>
      <w:r w:rsidR="00670F5C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à</w:t>
      </w:r>
      <w:proofErr w:type="gramEnd"/>
      <w:r w:rsidR="00670F5C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ANIMAR</w:t>
      </w: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: </w:t>
      </w:r>
    </w:p>
    <w:p w14:paraId="25B6F010" w14:textId="5ECA3EA1" w:rsidR="00B83D28" w:rsidRPr="003B3E73" w:rsidRDefault="00640DF5" w:rsidP="00B83D28">
      <w:pPr>
        <w:pStyle w:val="PargrafodaLista"/>
        <w:numPr>
          <w:ilvl w:val="0"/>
          <w:numId w:val="1"/>
        </w:num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C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onfirmação aos honorários com o descritivo: «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______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atividade ocorrida a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_/_____________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2021, inserida no Roteiro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____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, financiado pelo POISE, projeto Animar - Capacitar para Agir em Rede III, Ação </w:t>
      </w:r>
      <w:r w:rsidR="00E712FD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3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.</w:t>
      </w:r>
      <w:r w:rsidR="00E712FD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2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</w:t>
      </w:r>
      <w:r w:rsidR="00E712FD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Eventos Marca Animar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, </w:t>
      </w:r>
      <w:r w:rsidR="006958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_____horas</w:t>
      </w:r>
      <w:r w:rsidR="00B83D2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.»</w:t>
      </w:r>
    </w:p>
    <w:p w14:paraId="0FD1A0C6" w14:textId="77777777" w:rsidR="00C519BB" w:rsidRPr="003B3E73" w:rsidRDefault="00C519BB" w:rsidP="00C519BB">
      <w:pPr>
        <w:pStyle w:val="PargrafodaLista"/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6BB77500" w14:textId="0BF96F26" w:rsidR="00F91976" w:rsidRPr="003B3E73" w:rsidRDefault="00F91976" w:rsidP="00F91976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Os recibos deverão ser enviados para </w:t>
      </w:r>
      <w:hyperlink r:id="rId7" w:history="1">
        <w:r w:rsidRPr="003B3E73">
          <w:rPr>
            <w:rStyle w:val="Hiperligao"/>
            <w:rFonts w:ascii="Myriad Pro" w:eastAsia="Malgun Gothic Semilight" w:hAnsi="Myriad Pro" w:cs="Malgun Gothic Semilight"/>
            <w:color w:val="626161"/>
            <w:sz w:val="24"/>
            <w:szCs w:val="24"/>
            <w:lang w:eastAsia="en-US"/>
          </w:rPr>
          <w:t>faturacao@animar-dl.pt</w:t>
        </w:r>
      </w:hyperlink>
      <w:r w:rsidR="00640DF5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 juntamente com o IBAN.</w:t>
      </w:r>
    </w:p>
    <w:p w14:paraId="1D47FAE1" w14:textId="77777777" w:rsidR="00640DF5" w:rsidRPr="003B3E73" w:rsidRDefault="00640DF5" w:rsidP="00B83D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</w:p>
    <w:p w14:paraId="6616D03C" w14:textId="1015888E" w:rsidR="00670F5C" w:rsidRPr="003B3E73" w:rsidRDefault="00640DF5" w:rsidP="00B83D28">
      <w:pPr>
        <w:rPr>
          <w:rFonts w:ascii="Myriad Pro" w:eastAsia="Malgun Gothic Semilight" w:hAnsi="Myriad Pro" w:cs="Malgun Gothic Semilight"/>
          <w:color w:val="0D0D0D" w:themeColor="text1" w:themeTint="F2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0D0D0D" w:themeColor="text1" w:themeTint="F2"/>
          <w:sz w:val="24"/>
          <w:szCs w:val="24"/>
          <w:lang w:eastAsia="en-US"/>
        </w:rPr>
        <w:t>E</w:t>
      </w:r>
      <w:r w:rsidR="00670F5C" w:rsidRPr="003B3E73">
        <w:rPr>
          <w:rFonts w:ascii="Myriad Pro" w:eastAsia="Malgun Gothic Semilight" w:hAnsi="Myriad Pro" w:cs="Malgun Gothic Semilight"/>
          <w:color w:val="0D0D0D" w:themeColor="text1" w:themeTint="F2"/>
          <w:sz w:val="24"/>
          <w:szCs w:val="24"/>
          <w:lang w:eastAsia="en-US"/>
        </w:rPr>
        <w:t xml:space="preserve">m caso de dúvida ou necessidade poderá entrar em contato com a técnica de apoio </w:t>
      </w:r>
      <w:r w:rsidR="00670F5C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4"/>
          <w:szCs w:val="24"/>
          <w:lang w:eastAsia="en-US"/>
        </w:rPr>
        <w:t>(</w:t>
      </w:r>
      <w:r w:rsidR="0053278F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4"/>
          <w:szCs w:val="24"/>
          <w:lang w:eastAsia="en-US"/>
        </w:rPr>
        <w:t xml:space="preserve">Célia Lavado </w:t>
      </w:r>
      <w:r w:rsidR="00670F5C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4"/>
          <w:szCs w:val="24"/>
          <w:lang w:eastAsia="en-US"/>
        </w:rPr>
        <w:t>| 9</w:t>
      </w:r>
      <w:r w:rsidR="0053278F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4"/>
          <w:szCs w:val="24"/>
          <w:lang w:eastAsia="en-US"/>
        </w:rPr>
        <w:t>63496541</w:t>
      </w:r>
      <w:r w:rsidR="00670F5C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4"/>
          <w:szCs w:val="24"/>
          <w:lang w:eastAsia="en-US"/>
        </w:rPr>
        <w:t xml:space="preserve"> | </w:t>
      </w:r>
      <w:hyperlink r:id="rId8" w:history="1">
        <w:r w:rsidR="0053278F" w:rsidRPr="003B3E73">
          <w:rPr>
            <w:rStyle w:val="Hiperligao"/>
            <w:rFonts w:ascii="Myriad Pro" w:eastAsia="Malgun Gothic Semilight" w:hAnsi="Myriad Pro" w:cs="Malgun Gothic Semilight"/>
            <w:b/>
            <w:bCs/>
            <w:color w:val="0D0D0D" w:themeColor="text1" w:themeTint="F2"/>
            <w:sz w:val="24"/>
            <w:szCs w:val="24"/>
            <w:lang w:eastAsia="en-US"/>
          </w:rPr>
          <w:t>celia.lavado@animar-dl.pt</w:t>
        </w:r>
      </w:hyperlink>
      <w:r w:rsidR="00670F5C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4"/>
          <w:szCs w:val="24"/>
          <w:lang w:eastAsia="en-US"/>
        </w:rPr>
        <w:t>)</w:t>
      </w:r>
    </w:p>
    <w:p w14:paraId="0E28FB6A" w14:textId="3E7F85DE" w:rsidR="00670F5C" w:rsidRPr="003B3E73" w:rsidRDefault="00670F5C" w:rsidP="00B83D28">
      <w:pPr>
        <w:rPr>
          <w:rFonts w:ascii="Myriad Pro" w:eastAsia="Malgun Gothic Semilight" w:hAnsi="Myriad Pro" w:cs="Malgun Gothic Semilight"/>
          <w:b/>
          <w:bCs/>
          <w:color w:val="626161"/>
          <w:sz w:val="28"/>
          <w:szCs w:val="28"/>
          <w:lang w:eastAsia="en-US"/>
        </w:rPr>
      </w:pPr>
    </w:p>
    <w:p w14:paraId="3D3F59D5" w14:textId="77777777" w:rsidR="003B3E73" w:rsidRPr="003B3E73" w:rsidRDefault="003B3E73" w:rsidP="00B83D28">
      <w:pPr>
        <w:rPr>
          <w:rFonts w:ascii="Myriad Pro" w:eastAsia="Malgun Gothic Semilight" w:hAnsi="Myriad Pro" w:cs="Malgun Gothic Semilight"/>
          <w:b/>
          <w:bCs/>
          <w:color w:val="626161"/>
          <w:sz w:val="28"/>
          <w:szCs w:val="28"/>
          <w:lang w:eastAsia="en-US"/>
        </w:rPr>
      </w:pPr>
    </w:p>
    <w:p w14:paraId="563B796A" w14:textId="27128F22" w:rsidR="00670F5C" w:rsidRPr="003B3E73" w:rsidRDefault="00191558" w:rsidP="00B83D28">
      <w:pPr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</w:pPr>
      <w:r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>D</w:t>
      </w:r>
      <w:r w:rsidR="003B3E73" w:rsidRPr="003B3E73">
        <w:rPr>
          <w:rFonts w:ascii="Myriad Pro" w:eastAsia="Malgun Gothic Semilight" w:hAnsi="Myriad Pro" w:cs="Malgun Gothic Semilight"/>
          <w:b/>
          <w:bCs/>
          <w:color w:val="0D0D0D" w:themeColor="text1" w:themeTint="F2"/>
          <w:sz w:val="28"/>
          <w:szCs w:val="28"/>
          <w:lang w:eastAsia="en-US"/>
        </w:rPr>
        <w:t xml:space="preserve">ados de faturação: </w:t>
      </w:r>
    </w:p>
    <w:p w14:paraId="28A77B51" w14:textId="043EC0EB" w:rsidR="00670F5C" w:rsidRPr="003B3E73" w:rsidRDefault="00670F5C" w:rsidP="00B83D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ANIMAR – Associação Portuguesa para o Desenvolvimento Local</w:t>
      </w:r>
    </w:p>
    <w:p w14:paraId="767BB051" w14:textId="42FBE9FD" w:rsidR="00670F5C" w:rsidRPr="003B3E73" w:rsidRDefault="00670F5C" w:rsidP="00B83D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NIPC: 503169030</w:t>
      </w:r>
    </w:p>
    <w:p w14:paraId="3763FF5A" w14:textId="6A71F1EF" w:rsidR="00670F5C" w:rsidRPr="003B3E73" w:rsidRDefault="00670F5C" w:rsidP="00B83D28">
      <w:pPr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</w:pPr>
      <w:r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 xml:space="preserve">Morada: </w:t>
      </w:r>
      <w:r w:rsidR="00191558" w:rsidRPr="003B3E73">
        <w:rPr>
          <w:rFonts w:ascii="Myriad Pro" w:eastAsia="Malgun Gothic Semilight" w:hAnsi="Myriad Pro" w:cs="Malgun Gothic Semilight"/>
          <w:color w:val="626161"/>
          <w:sz w:val="24"/>
          <w:szCs w:val="24"/>
          <w:lang w:eastAsia="en-US"/>
        </w:rPr>
        <w:t>Av. Santos Dumont, 57, 1º esq. | 1050-202 Lisboa</w:t>
      </w:r>
    </w:p>
    <w:p w14:paraId="1A8A5BA0" w14:textId="48E9C298" w:rsidR="00C83F88" w:rsidRPr="00C519BB" w:rsidRDefault="00C83F88" w:rsidP="00B83D28">
      <w:pPr>
        <w:rPr>
          <w:rFonts w:ascii="Myriad Pro" w:eastAsia="Malgun Gothic Semilight" w:hAnsi="Myriad Pro" w:cs="Malgun Gothic Semilight"/>
          <w:sz w:val="24"/>
          <w:szCs w:val="24"/>
          <w:lang w:eastAsia="en-US"/>
        </w:rPr>
      </w:pPr>
    </w:p>
    <w:p w14:paraId="4A2F418F" w14:textId="7C7C3495" w:rsidR="00B83D28" w:rsidRPr="00C519BB" w:rsidRDefault="00B83D28" w:rsidP="00191558">
      <w:pPr>
        <w:rPr>
          <w:rFonts w:ascii="Myriad Pro" w:eastAsia="Malgun Gothic Semilight" w:hAnsi="Myriad Pro" w:cs="Malgun Gothic Semilight"/>
          <w:sz w:val="24"/>
          <w:szCs w:val="24"/>
          <w:lang w:eastAsia="en-US"/>
        </w:rPr>
      </w:pPr>
    </w:p>
    <w:sectPr w:rsidR="00B83D28" w:rsidRPr="00C519BB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319C7" w14:textId="77777777" w:rsidR="00380085" w:rsidRDefault="00380085" w:rsidP="00380085">
      <w:r>
        <w:separator/>
      </w:r>
    </w:p>
  </w:endnote>
  <w:endnote w:type="continuationSeparator" w:id="0">
    <w:p w14:paraId="26EED06B" w14:textId="77777777" w:rsidR="00380085" w:rsidRDefault="00380085" w:rsidP="00380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yriad Pro Light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D0934" w14:textId="77777777" w:rsidR="0073269D" w:rsidRDefault="00380085" w:rsidP="0073269D">
    <w:pPr>
      <w:pStyle w:val="Rodap"/>
      <w:tabs>
        <w:tab w:val="clear" w:pos="4252"/>
        <w:tab w:val="center" w:pos="3686"/>
      </w:tabs>
      <w:contextualSpacing/>
      <w:jc w:val="right"/>
      <w:rPr>
        <w:rFonts w:ascii="Malgun Gothic Semilight" w:eastAsia="Malgun Gothic Semilight" w:hAnsi="Malgun Gothic Semilight" w:cs="Malgun Gothic Semilight"/>
        <w:sz w:val="16"/>
        <w:szCs w:val="16"/>
      </w:rPr>
    </w:pPr>
    <w:r w:rsidRPr="00380085">
      <w:rPr>
        <w:rFonts w:ascii="Malgun Gothic Semilight" w:eastAsia="Malgun Gothic Semilight" w:hAnsi="Malgun Gothic Semilight" w:cs="Malgun Gothic Semilight"/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4ED7FF95" wp14:editId="68530477">
          <wp:simplePos x="0" y="0"/>
          <wp:positionH relativeFrom="column">
            <wp:posOffset>-340995</wp:posOffset>
          </wp:positionH>
          <wp:positionV relativeFrom="paragraph">
            <wp:posOffset>120015</wp:posOffset>
          </wp:positionV>
          <wp:extent cx="2886710" cy="413470"/>
          <wp:effectExtent l="0" t="0" r="8890" b="5715"/>
          <wp:wrapNone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6710" cy="413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ab/>
    </w:r>
  </w:p>
  <w:p w14:paraId="69DBCE70" w14:textId="372CD967" w:rsidR="0073269D" w:rsidRDefault="00380085" w:rsidP="0073269D">
    <w:pPr>
      <w:pStyle w:val="Rodap"/>
      <w:tabs>
        <w:tab w:val="clear" w:pos="4252"/>
        <w:tab w:val="center" w:pos="3686"/>
      </w:tabs>
      <w:contextualSpacing/>
      <w:jc w:val="right"/>
      <w:rPr>
        <w:rFonts w:ascii="Malgun Gothic Semilight" w:eastAsia="Malgun Gothic Semilight" w:hAnsi="Malgun Gothic Semilight" w:cs="Malgun Gothic Semilight"/>
        <w:sz w:val="16"/>
        <w:szCs w:val="16"/>
      </w:rPr>
    </w:pPr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>ANIMAR Associação Portuguesa para o Desenvolvimento Local</w:t>
    </w:r>
  </w:p>
  <w:p w14:paraId="3784A82F" w14:textId="764255A0" w:rsidR="00380085" w:rsidRPr="00380085" w:rsidRDefault="00380085" w:rsidP="0073269D">
    <w:pPr>
      <w:pStyle w:val="Rodap"/>
      <w:tabs>
        <w:tab w:val="clear" w:pos="4252"/>
        <w:tab w:val="center" w:pos="3686"/>
      </w:tabs>
      <w:contextualSpacing/>
      <w:jc w:val="right"/>
      <w:rPr>
        <w:rFonts w:ascii="Malgun Gothic Semilight" w:eastAsia="Malgun Gothic Semilight" w:hAnsi="Malgun Gothic Semilight" w:cs="Malgun Gothic Semilight"/>
        <w:sz w:val="16"/>
        <w:szCs w:val="16"/>
      </w:rPr>
    </w:pPr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>Avenida Santos Dumont,</w:t>
    </w:r>
    <w:r>
      <w:rPr>
        <w:rFonts w:ascii="Malgun Gothic Semilight" w:eastAsia="Malgun Gothic Semilight" w:hAnsi="Malgun Gothic Semilight" w:cs="Malgun Gothic Semilight"/>
        <w:sz w:val="16"/>
        <w:szCs w:val="16"/>
      </w:rPr>
      <w:t xml:space="preserve"> </w:t>
    </w:r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>n.º 57, 1º Esquerdo, 1050-202 Lisboa</w:t>
    </w:r>
  </w:p>
  <w:p w14:paraId="66AEAF6C" w14:textId="74C08080" w:rsidR="00380085" w:rsidRPr="00380085" w:rsidRDefault="00380085" w:rsidP="0073269D">
    <w:pPr>
      <w:pStyle w:val="Rodap"/>
      <w:contextualSpacing/>
      <w:jc w:val="right"/>
      <w:rPr>
        <w:rFonts w:ascii="Malgun Gothic Semilight" w:eastAsia="Malgun Gothic Semilight" w:hAnsi="Malgun Gothic Semilight" w:cs="Malgun Gothic Semilight"/>
        <w:sz w:val="16"/>
        <w:szCs w:val="16"/>
      </w:rPr>
    </w:pPr>
    <w:proofErr w:type="spellStart"/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>Tel</w:t>
    </w:r>
    <w:proofErr w:type="spellEnd"/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 xml:space="preserve">: 219527450 </w:t>
    </w:r>
    <w:r>
      <w:rPr>
        <w:rFonts w:ascii="Malgun Gothic Semilight" w:eastAsia="Malgun Gothic Semilight" w:hAnsi="Malgun Gothic Semilight" w:cs="Malgun Gothic Semilight"/>
        <w:sz w:val="16"/>
        <w:szCs w:val="16"/>
      </w:rPr>
      <w:t>|</w:t>
    </w:r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 xml:space="preserve"> </w:t>
    </w:r>
    <w:r w:rsidR="0053278F" w:rsidRPr="00380085">
      <w:rPr>
        <w:rFonts w:ascii="Malgun Gothic Semilight" w:eastAsia="Malgun Gothic Semilight" w:hAnsi="Malgun Gothic Semilight" w:cs="Malgun Gothic Semilight"/>
        <w:sz w:val="16"/>
        <w:szCs w:val="16"/>
      </w:rPr>
      <w:t xml:space="preserve">http:// </w:t>
    </w:r>
    <w:hyperlink r:id="rId2" w:history="1">
      <w:r w:rsidR="0053278F" w:rsidRPr="00380085">
        <w:rPr>
          <w:rStyle w:val="Hiperligao"/>
          <w:rFonts w:ascii="Malgun Gothic Semilight" w:eastAsia="Malgun Gothic Semilight" w:hAnsi="Malgun Gothic Semilight" w:cs="Malgun Gothic Semilight"/>
          <w:sz w:val="16"/>
          <w:szCs w:val="16"/>
        </w:rPr>
        <w:t>www.animar-dl.pt</w:t>
      </w:r>
    </w:hyperlink>
  </w:p>
  <w:p w14:paraId="14572340" w14:textId="08581489" w:rsidR="00380085" w:rsidRPr="00380085" w:rsidRDefault="00380085" w:rsidP="0073269D">
    <w:pPr>
      <w:pStyle w:val="Rodap"/>
      <w:contextualSpacing/>
      <w:jc w:val="right"/>
      <w:rPr>
        <w:rFonts w:ascii="Malgun Gothic Semilight" w:eastAsia="Malgun Gothic Semilight" w:hAnsi="Malgun Gothic Semilight" w:cs="Malgun Gothic Semilight"/>
        <w:sz w:val="16"/>
        <w:szCs w:val="16"/>
      </w:rPr>
    </w:pPr>
    <w:r w:rsidRPr="00380085">
      <w:rPr>
        <w:rFonts w:ascii="Malgun Gothic Semilight" w:eastAsia="Malgun Gothic Semilight" w:hAnsi="Malgun Gothic Semilight" w:cs="Malgun Gothic Semilight"/>
        <w:sz w:val="16"/>
        <w:szCs w:val="16"/>
      </w:rPr>
      <w:t>Contribuinte Nº. 503 169 0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1EEE1" w14:textId="77777777" w:rsidR="00380085" w:rsidRDefault="00380085" w:rsidP="00380085">
      <w:r>
        <w:separator/>
      </w:r>
    </w:p>
  </w:footnote>
  <w:footnote w:type="continuationSeparator" w:id="0">
    <w:p w14:paraId="0E9DD8FA" w14:textId="77777777" w:rsidR="00380085" w:rsidRDefault="00380085" w:rsidP="003800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E15A6" w14:textId="793D6594" w:rsidR="00380085" w:rsidRDefault="00380085" w:rsidP="003B3E73">
    <w:pPr>
      <w:pStyle w:val="Cabealho"/>
      <w:jc w:val="center"/>
    </w:pPr>
    <w:r>
      <w:rPr>
        <w:noProof/>
      </w:rPr>
      <w:drawing>
        <wp:inline distT="0" distB="0" distL="0" distR="0" wp14:anchorId="4A32E19D" wp14:editId="6C976B5A">
          <wp:extent cx="1599500" cy="823262"/>
          <wp:effectExtent l="0" t="0" r="127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634" cy="839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57F23">
      <w:rPr>
        <w:noProof/>
      </w:rPr>
      <w:drawing>
        <wp:inline distT="0" distB="0" distL="0" distR="0" wp14:anchorId="5D143592" wp14:editId="6B581AAC">
          <wp:extent cx="1684020" cy="784925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7839" cy="786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236B77"/>
    <w:multiLevelType w:val="hybridMultilevel"/>
    <w:tmpl w:val="F0CA25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bUwMjWzNLM0NDJS0lEKTi0uzszPAykwqgUA5+FE3ywAAAA="/>
  </w:docVars>
  <w:rsids>
    <w:rsidRoot w:val="002B46E6"/>
    <w:rsid w:val="0000574F"/>
    <w:rsid w:val="00191558"/>
    <w:rsid w:val="002B46E6"/>
    <w:rsid w:val="003527A0"/>
    <w:rsid w:val="00380085"/>
    <w:rsid w:val="003B3E73"/>
    <w:rsid w:val="003B4C2F"/>
    <w:rsid w:val="004C372E"/>
    <w:rsid w:val="00503D4D"/>
    <w:rsid w:val="0053278F"/>
    <w:rsid w:val="00640DF5"/>
    <w:rsid w:val="00670F5C"/>
    <w:rsid w:val="00695828"/>
    <w:rsid w:val="0073269D"/>
    <w:rsid w:val="007D3768"/>
    <w:rsid w:val="009B2C86"/>
    <w:rsid w:val="00A50D4C"/>
    <w:rsid w:val="00A57F23"/>
    <w:rsid w:val="00A67AAC"/>
    <w:rsid w:val="00A70470"/>
    <w:rsid w:val="00A9495F"/>
    <w:rsid w:val="00AC479A"/>
    <w:rsid w:val="00B83D28"/>
    <w:rsid w:val="00C519BB"/>
    <w:rsid w:val="00C825E8"/>
    <w:rsid w:val="00C83F88"/>
    <w:rsid w:val="00D239D9"/>
    <w:rsid w:val="00D645B7"/>
    <w:rsid w:val="00E7041F"/>
    <w:rsid w:val="00E712FD"/>
    <w:rsid w:val="00F43793"/>
    <w:rsid w:val="00F91976"/>
    <w:rsid w:val="00FA1870"/>
    <w:rsid w:val="00FB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5E80FD2E"/>
  <w15:chartTrackingRefBased/>
  <w15:docId w15:val="{10408C00-D372-4EC9-8B2C-B489D1301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6E6"/>
    <w:pPr>
      <w:spacing w:after="0" w:line="240" w:lineRule="auto"/>
    </w:pPr>
    <w:rPr>
      <w:rFonts w:ascii="Calibri" w:hAnsi="Calibri" w:cs="Calibri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nhideWhenUsed/>
    <w:rsid w:val="002B46E6"/>
    <w:rPr>
      <w:color w:val="0000FF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2B46E6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380085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80085"/>
    <w:rPr>
      <w:rFonts w:ascii="Calibri" w:hAnsi="Calibri" w:cs="Calibri"/>
      <w:lang w:eastAsia="pt-PT"/>
    </w:rPr>
  </w:style>
  <w:style w:type="paragraph" w:styleId="Rodap">
    <w:name w:val="footer"/>
    <w:basedOn w:val="Normal"/>
    <w:link w:val="RodapCarter"/>
    <w:unhideWhenUsed/>
    <w:rsid w:val="00380085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rsid w:val="00380085"/>
    <w:rPr>
      <w:rFonts w:ascii="Calibri" w:hAnsi="Calibri" w:cs="Calibri"/>
      <w:lang w:eastAsia="pt-PT"/>
    </w:rPr>
  </w:style>
  <w:style w:type="paragraph" w:styleId="PargrafodaLista">
    <w:name w:val="List Paragraph"/>
    <w:basedOn w:val="Normal"/>
    <w:uiPriority w:val="34"/>
    <w:qFormat/>
    <w:rsid w:val="00B83D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0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lia.lavado@animar-dl.p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turacao@animar-dl.p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nimar-dl.pt" TargetMode="External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9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ellini Francesco</dc:creator>
  <cp:keywords/>
  <dc:description/>
  <cp:lastModifiedBy>Ana Filipa</cp:lastModifiedBy>
  <cp:revision>9</cp:revision>
  <cp:lastPrinted>2021-08-09T14:45:00Z</cp:lastPrinted>
  <dcterms:created xsi:type="dcterms:W3CDTF">2021-10-12T15:30:00Z</dcterms:created>
  <dcterms:modified xsi:type="dcterms:W3CDTF">2021-12-09T16:11:00Z</dcterms:modified>
</cp:coreProperties>
</file>